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iy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iye received a score of 87.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iy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iye received a score of</w:t>
      </w:r>
      <w:r>
        <w:t xml:space="preserve"> </w:t>
      </w:r>
      <w:r>
        <w:rPr>
          <w:bCs/>
          <w:b/>
        </w:rPr>
        <w:t xml:space="preserve">86.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iye received a score of 9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iye received a score of 5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iy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iy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iy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iy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iy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iy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iye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iy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iye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iy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iy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iye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iy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urkiy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urkiy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urkiy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urkiy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urkiy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urkiy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urkiy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urkiy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urkiy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urkiy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urkiy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urkiy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urkiy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urkiy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urkiy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urkiy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urkiy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1990,2000,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8, 2003, 2004, 2008, 2010, 2012, 2013, 2014, 2016,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9:30Z</dcterms:created>
  <dcterms:modified xsi:type="dcterms:W3CDTF">2024-03-19T14: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iye Country Report</vt:lpwstr>
  </property>
</Properties>
</file>